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B1C4CC" w14:textId="5FACAB9C" w:rsidR="002B2B09" w:rsidRPr="00897835" w:rsidRDefault="002B2B09" w:rsidP="00871F39">
      <w:r w:rsidRPr="00897835">
        <w:rPr>
          <w:noProof/>
        </w:rPr>
        <w:drawing>
          <wp:anchor distT="0" distB="0" distL="114300" distR="114300" simplePos="0" relativeHeight="251658240" behindDoc="0" locked="1" layoutInCell="1" allowOverlap="1" wp14:anchorId="534F10E9" wp14:editId="53DFE295">
            <wp:simplePos x="0" y="0"/>
            <wp:positionH relativeFrom="page">
              <wp:align>right</wp:align>
            </wp:positionH>
            <wp:positionV relativeFrom="page">
              <wp:align>bottom</wp:align>
            </wp:positionV>
            <wp:extent cx="7771765" cy="10056495"/>
            <wp:effectExtent l="0" t="0" r="635" b="1905"/>
            <wp:wrapNone/>
            <wp:docPr id="4889908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990883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1765" cy="100566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4A6F1F" w14:textId="77777777" w:rsidR="002B2B09" w:rsidRPr="00897835" w:rsidRDefault="002B2B09" w:rsidP="008D17D0">
      <w:pPr>
        <w:rPr>
          <w:rFonts w:ascii="Myriad Pro" w:hAnsi="Myriad Pro"/>
        </w:rPr>
      </w:pPr>
    </w:p>
    <w:p w14:paraId="5FC7425A" w14:textId="77777777" w:rsidR="002B2B09" w:rsidRPr="00897835" w:rsidRDefault="002B2B09" w:rsidP="008D17D0">
      <w:pPr>
        <w:rPr>
          <w:rFonts w:ascii="Myriad Pro" w:hAnsi="Myriad Pro"/>
        </w:rPr>
      </w:pPr>
    </w:p>
    <w:p w14:paraId="6D1021FF" w14:textId="77777777" w:rsidR="002B2B09" w:rsidRPr="00897835" w:rsidRDefault="002B2B09" w:rsidP="008D17D0">
      <w:pPr>
        <w:rPr>
          <w:rFonts w:ascii="Myriad Pro" w:hAnsi="Myriad Pro"/>
        </w:rPr>
      </w:pPr>
    </w:p>
    <w:p w14:paraId="3B604411" w14:textId="77777777" w:rsidR="002B2B09" w:rsidRPr="00897835" w:rsidRDefault="002B2B09" w:rsidP="008D17D0">
      <w:pPr>
        <w:rPr>
          <w:rFonts w:ascii="Myriad Pro" w:hAnsi="Myriad Pro"/>
        </w:rPr>
      </w:pPr>
    </w:p>
    <w:p w14:paraId="23E69066" w14:textId="77777777" w:rsidR="002B2B09" w:rsidRPr="00897835" w:rsidRDefault="002B2B09" w:rsidP="008D17D0">
      <w:pPr>
        <w:rPr>
          <w:rFonts w:ascii="Myriad Pro" w:hAnsi="Myriad Pro"/>
        </w:rPr>
      </w:pPr>
    </w:p>
    <w:p w14:paraId="74050F55" w14:textId="77777777" w:rsidR="002B2B09" w:rsidRPr="00897835" w:rsidRDefault="002B2B09" w:rsidP="008D17D0">
      <w:pPr>
        <w:rPr>
          <w:rFonts w:ascii="Myriad Pro" w:hAnsi="Myriad Pro"/>
        </w:rPr>
      </w:pPr>
    </w:p>
    <w:p w14:paraId="4BAE59ED" w14:textId="77777777" w:rsidR="002B2B09" w:rsidRPr="00897835" w:rsidRDefault="002B2B09" w:rsidP="008D17D0">
      <w:pPr>
        <w:rPr>
          <w:rFonts w:ascii="Myriad Pro" w:hAnsi="Myriad Pro"/>
        </w:rPr>
      </w:pPr>
    </w:p>
    <w:p w14:paraId="34269E74" w14:textId="77777777" w:rsidR="002B2B09" w:rsidRPr="00897835" w:rsidRDefault="002B2B09" w:rsidP="008D17D0">
      <w:pPr>
        <w:rPr>
          <w:rFonts w:ascii="Myriad Pro" w:hAnsi="Myriad Pro"/>
        </w:rPr>
      </w:pPr>
    </w:p>
    <w:p w14:paraId="4846F319" w14:textId="77777777" w:rsidR="002B2B09" w:rsidRPr="00897835" w:rsidRDefault="002B2B09" w:rsidP="008D17D0">
      <w:pPr>
        <w:rPr>
          <w:rFonts w:ascii="Myriad Pro" w:hAnsi="Myriad Pro"/>
        </w:rPr>
      </w:pPr>
    </w:p>
    <w:p w14:paraId="54E8F226" w14:textId="77777777" w:rsidR="002B2B09" w:rsidRPr="00897835" w:rsidRDefault="002B2B09" w:rsidP="008D17D0">
      <w:pPr>
        <w:rPr>
          <w:rFonts w:ascii="Myriad Pro" w:hAnsi="Myriad Pro"/>
        </w:rPr>
      </w:pPr>
    </w:p>
    <w:p w14:paraId="63C69B9D" w14:textId="77777777" w:rsidR="002B2B09" w:rsidRPr="00897835" w:rsidRDefault="002B2B09" w:rsidP="008D17D0">
      <w:pPr>
        <w:rPr>
          <w:rFonts w:ascii="Myriad Pro" w:hAnsi="Myriad Pro"/>
        </w:rPr>
      </w:pPr>
    </w:p>
    <w:p w14:paraId="7C99184C" w14:textId="77777777" w:rsidR="002B2B09" w:rsidRPr="00897835" w:rsidRDefault="002B2B09" w:rsidP="008D17D0">
      <w:pPr>
        <w:rPr>
          <w:rFonts w:ascii="Myriad Pro" w:hAnsi="Myriad Pro"/>
        </w:rPr>
      </w:pPr>
    </w:p>
    <w:p w14:paraId="5643B9AF" w14:textId="77777777" w:rsidR="002B2B09" w:rsidRPr="00897835" w:rsidRDefault="002B2B09" w:rsidP="008D17D0">
      <w:pPr>
        <w:rPr>
          <w:rFonts w:ascii="Myriad Pro" w:hAnsi="Myriad Pro"/>
        </w:rPr>
      </w:pPr>
    </w:p>
    <w:p w14:paraId="0AE9CDC1" w14:textId="0095723F" w:rsidR="002B2B09" w:rsidRPr="00897835" w:rsidRDefault="006F025B" w:rsidP="008D17D0">
      <w:pPr>
        <w:rPr>
          <w:rFonts w:ascii="Myriad Pro" w:hAnsi="Myriad Pro"/>
        </w:rPr>
      </w:pPr>
      <w:r w:rsidRPr="006F025B">
        <w:rPr>
          <w:rFonts w:ascii="Myriad Pro" w:hAnsi="Myriad Pro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16BDABA" wp14:editId="5F476DAC">
                <wp:simplePos x="0" y="0"/>
                <wp:positionH relativeFrom="column">
                  <wp:posOffset>153795</wp:posOffset>
                </wp:positionH>
                <wp:positionV relativeFrom="paragraph">
                  <wp:posOffset>78608</wp:posOffset>
                </wp:positionV>
                <wp:extent cx="283337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33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06CE3" w14:textId="44736EDB" w:rsidR="006F025B" w:rsidRPr="004C437B" w:rsidRDefault="006F025B" w:rsidP="004F2648">
                            <w:pPr>
                              <w:pStyle w:val="NSAAACoverTitle"/>
                            </w:pPr>
                            <w:r w:rsidRPr="004C437B">
                              <w:t>Document Tit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16BDA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.1pt;margin-top:6.2pt;width:223.1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" filled="f" stroked="f">
                <v:textbox style="mso-fit-shape-to-text:t">
                  <w:txbxContent>
                    <w:p w14:paraId="6E006CE3" w14:textId="44736EDB" w:rsidR="006F025B" w:rsidRPr="004C437B" w:rsidRDefault="006F025B" w:rsidP="004F2648">
                      <w:pPr>
                        <w:pStyle w:val="NSAAACoverTitle"/>
                      </w:pPr>
                      <w:r w:rsidRPr="004C437B">
                        <w:t>Document Tit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A39CE55" w14:textId="44C97B8C" w:rsidR="002B2B09" w:rsidRPr="00897835" w:rsidRDefault="002B2B09" w:rsidP="008D17D0">
      <w:pPr>
        <w:rPr>
          <w:rFonts w:ascii="Myriad Pro" w:hAnsi="Myriad Pro"/>
        </w:rPr>
      </w:pPr>
    </w:p>
    <w:p w14:paraId="6977FAC0" w14:textId="67B7AE4B" w:rsidR="002B2B09" w:rsidRPr="00897835" w:rsidRDefault="002B2B09" w:rsidP="008D17D0">
      <w:pPr>
        <w:rPr>
          <w:rFonts w:ascii="Myriad Pro" w:hAnsi="Myriad Pro"/>
        </w:rPr>
      </w:pPr>
    </w:p>
    <w:p w14:paraId="13339668" w14:textId="77777777" w:rsidR="002B2B09" w:rsidRPr="00897835" w:rsidRDefault="002B2B09" w:rsidP="008D17D0">
      <w:pPr>
        <w:rPr>
          <w:rFonts w:ascii="Myriad Pro" w:hAnsi="Myriad Pro"/>
        </w:rPr>
      </w:pPr>
    </w:p>
    <w:p w14:paraId="39750C08" w14:textId="77777777" w:rsidR="002B2B09" w:rsidRPr="00897835" w:rsidRDefault="002B2B09" w:rsidP="008D17D0">
      <w:pPr>
        <w:rPr>
          <w:rFonts w:ascii="Myriad Pro" w:hAnsi="Myriad Pro"/>
        </w:rPr>
      </w:pPr>
    </w:p>
    <w:p w14:paraId="7C981E0B" w14:textId="77777777" w:rsidR="002B2B09" w:rsidRPr="00897835" w:rsidRDefault="002B2B09" w:rsidP="008D17D0">
      <w:pPr>
        <w:rPr>
          <w:rFonts w:ascii="Myriad Pro" w:hAnsi="Myriad Pro"/>
        </w:rPr>
      </w:pPr>
    </w:p>
    <w:p w14:paraId="1DF6E56B" w14:textId="77777777" w:rsidR="002B2B09" w:rsidRPr="00897835" w:rsidRDefault="002B2B09" w:rsidP="008D17D0">
      <w:pPr>
        <w:rPr>
          <w:rFonts w:ascii="Myriad Pro" w:hAnsi="Myriad Pro"/>
        </w:rPr>
      </w:pPr>
    </w:p>
    <w:p w14:paraId="61C4BC59" w14:textId="77777777" w:rsidR="002B2B09" w:rsidRPr="00897835" w:rsidRDefault="002B2B09" w:rsidP="008D17D0">
      <w:pPr>
        <w:rPr>
          <w:rFonts w:ascii="Myriad Pro" w:hAnsi="Myriad Pro"/>
        </w:rPr>
      </w:pPr>
    </w:p>
    <w:p w14:paraId="1DACADA4" w14:textId="77777777" w:rsidR="002B2B09" w:rsidRPr="00897835" w:rsidRDefault="002B2B09" w:rsidP="008D17D0">
      <w:pPr>
        <w:rPr>
          <w:rFonts w:ascii="Myriad Pro" w:hAnsi="Myriad Pro"/>
        </w:rPr>
      </w:pPr>
    </w:p>
    <w:p w14:paraId="5D537508" w14:textId="77777777" w:rsidR="002B2B09" w:rsidRPr="00897835" w:rsidRDefault="002B2B09" w:rsidP="008D17D0">
      <w:pPr>
        <w:rPr>
          <w:rFonts w:ascii="Myriad Pro" w:hAnsi="Myriad Pro"/>
        </w:rPr>
      </w:pPr>
    </w:p>
    <w:p w14:paraId="339D6DF0" w14:textId="77777777" w:rsidR="002B2B09" w:rsidRPr="00897835" w:rsidRDefault="002B2B09" w:rsidP="008D17D0">
      <w:pPr>
        <w:rPr>
          <w:rFonts w:ascii="Myriad Pro" w:hAnsi="Myriad Pro"/>
        </w:rPr>
      </w:pPr>
    </w:p>
    <w:p w14:paraId="2A5A2E70" w14:textId="7E406A24" w:rsidR="00DF63BC" w:rsidRDefault="00BD5778" w:rsidP="00CE5680">
      <w:pPr>
        <w:pStyle w:val="Heading1"/>
        <w:rPr>
          <w:rFonts w:ascii="Open Sans ExtraBold" w:hAnsi="Open Sans ExtraBold" w:cs="Open Sans ExtraBold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62C514E0" wp14:editId="4D1D73A6">
            <wp:simplePos x="0" y="0"/>
            <wp:positionH relativeFrom="page">
              <wp:posOffset>-223284</wp:posOffset>
            </wp:positionH>
            <wp:positionV relativeFrom="paragraph">
              <wp:posOffset>-897417</wp:posOffset>
            </wp:positionV>
            <wp:extent cx="2870200" cy="10206990"/>
            <wp:effectExtent l="0" t="0" r="0" b="3810"/>
            <wp:wrapNone/>
            <wp:docPr id="657745651" name="Picture 1" descr="A black and blue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745651" name="Picture 1" descr="A black and blue rectangl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200" cy="10206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7A55EA" w14:textId="59BDCDC1" w:rsidR="00E61C4D" w:rsidRPr="004C437B" w:rsidRDefault="006F025B" w:rsidP="00CE5680">
      <w:pPr>
        <w:pStyle w:val="Heading1"/>
        <w:rPr>
          <w:rFonts w:ascii="Open Sans ExtraBold" w:hAnsi="Open Sans ExtraBold" w:cs="Open Sans ExtraBold"/>
        </w:rPr>
      </w:pPr>
      <w:r w:rsidRPr="004C437B">
        <w:rPr>
          <w:rFonts w:ascii="Open Sans ExtraBold" w:hAnsi="Open Sans ExtraBold" w:cs="Open Sans ExtraBold"/>
        </w:rPr>
        <w:t>Section Title Heading</w:t>
      </w:r>
    </w:p>
    <w:p w14:paraId="51E52A01" w14:textId="77777777" w:rsidR="006F025B" w:rsidRDefault="006F025B" w:rsidP="00DF63BC">
      <w:pPr>
        <w:pStyle w:val="NSAAASubHeading"/>
      </w:pPr>
      <w:r w:rsidRPr="004C437B">
        <w:t>Subheading</w:t>
      </w:r>
    </w:p>
    <w:p w14:paraId="7B6DA577" w14:textId="19EC007B" w:rsidR="00E61C4D" w:rsidRPr="004C437B" w:rsidRDefault="00DF63BC" w:rsidP="00BD5778">
      <w:r>
        <w:t>Body</w:t>
      </w:r>
    </w:p>
    <w:p w14:paraId="3871CD67" w14:textId="77777777" w:rsidR="00E61C4D" w:rsidRPr="00897835" w:rsidRDefault="00E61C4D" w:rsidP="00100F07">
      <w:pPr>
        <w:tabs>
          <w:tab w:val="left" w:pos="270"/>
        </w:tabs>
        <w:rPr>
          <w:rFonts w:ascii="Myriad Pro" w:hAnsi="Myriad Pro"/>
        </w:rPr>
      </w:pPr>
    </w:p>
    <w:p w14:paraId="198E23E7" w14:textId="77777777" w:rsidR="006F025B" w:rsidRDefault="006F025B" w:rsidP="008D17D0">
      <w:pPr>
        <w:rPr>
          <w:rFonts w:ascii="Myriad Pro" w:hAnsi="Myriad Pro"/>
        </w:rPr>
      </w:pPr>
    </w:p>
    <w:p w14:paraId="33608570" w14:textId="529513CF" w:rsidR="002B2B09" w:rsidRDefault="002B2B09" w:rsidP="008D17D0">
      <w:pPr>
        <w:rPr>
          <w:rFonts w:ascii="Myriad Pro" w:hAnsi="Myriad Pro"/>
        </w:rPr>
      </w:pPr>
    </w:p>
    <w:p w14:paraId="643180F4" w14:textId="77777777" w:rsidR="006F025B" w:rsidRDefault="006F025B" w:rsidP="008D17D0">
      <w:pPr>
        <w:rPr>
          <w:rFonts w:ascii="Myriad Pro" w:hAnsi="Myriad Pro"/>
        </w:rPr>
      </w:pPr>
    </w:p>
    <w:p w14:paraId="520169A0" w14:textId="77777777" w:rsidR="006F025B" w:rsidRDefault="006F025B" w:rsidP="008D17D0">
      <w:pPr>
        <w:rPr>
          <w:rFonts w:ascii="Myriad Pro" w:hAnsi="Myriad Pro"/>
        </w:rPr>
      </w:pPr>
    </w:p>
    <w:p w14:paraId="122831A1" w14:textId="77777777" w:rsidR="00BD5778" w:rsidRDefault="00BD5778" w:rsidP="008D17D0">
      <w:pPr>
        <w:rPr>
          <w:rFonts w:ascii="Myriad Pro" w:hAnsi="Myriad Pro"/>
        </w:rPr>
      </w:pPr>
    </w:p>
    <w:p w14:paraId="6E0439DA" w14:textId="77777777" w:rsidR="00BD5778" w:rsidRDefault="00BD5778" w:rsidP="008D17D0">
      <w:pPr>
        <w:rPr>
          <w:rFonts w:ascii="Myriad Pro" w:hAnsi="Myriad Pro"/>
        </w:rPr>
      </w:pPr>
    </w:p>
    <w:p w14:paraId="491913C3" w14:textId="77777777" w:rsidR="00BD5778" w:rsidRDefault="00BD5778" w:rsidP="008D17D0">
      <w:pPr>
        <w:rPr>
          <w:rFonts w:ascii="Myriad Pro" w:hAnsi="Myriad Pro"/>
        </w:rPr>
      </w:pPr>
    </w:p>
    <w:p w14:paraId="4F5EDC86" w14:textId="77777777" w:rsidR="00BD5778" w:rsidRDefault="00BD5778" w:rsidP="008D17D0">
      <w:pPr>
        <w:rPr>
          <w:rFonts w:ascii="Myriad Pro" w:hAnsi="Myriad Pro"/>
        </w:rPr>
      </w:pPr>
    </w:p>
    <w:p w14:paraId="32EF7421" w14:textId="77777777" w:rsidR="006F025B" w:rsidRDefault="006F025B" w:rsidP="004F2648"/>
    <w:p w14:paraId="64F8C5E1" w14:textId="77777777" w:rsidR="006F025B" w:rsidRDefault="006F025B" w:rsidP="008D17D0">
      <w:pPr>
        <w:rPr>
          <w:rFonts w:ascii="Myriad Pro" w:hAnsi="Myriad Pro"/>
        </w:rPr>
      </w:pPr>
    </w:p>
    <w:p w14:paraId="52AD3E89" w14:textId="77777777" w:rsidR="006F025B" w:rsidRDefault="006F025B" w:rsidP="008D17D0">
      <w:pPr>
        <w:rPr>
          <w:rFonts w:ascii="Myriad Pro" w:hAnsi="Myriad Pro"/>
        </w:rPr>
      </w:pPr>
    </w:p>
    <w:p w14:paraId="012AB2AC" w14:textId="77777777" w:rsidR="006F025B" w:rsidRDefault="006F025B" w:rsidP="008D17D0">
      <w:pPr>
        <w:rPr>
          <w:rFonts w:ascii="Myriad Pro" w:hAnsi="Myriad Pro"/>
        </w:rPr>
      </w:pPr>
    </w:p>
    <w:p w14:paraId="696B048F" w14:textId="77777777" w:rsidR="006F025B" w:rsidRDefault="006F025B" w:rsidP="008D17D0">
      <w:pPr>
        <w:rPr>
          <w:rFonts w:ascii="Myriad Pro" w:hAnsi="Myriad Pro"/>
        </w:rPr>
      </w:pPr>
    </w:p>
    <w:p w14:paraId="53CEFBC4" w14:textId="77777777" w:rsidR="006F025B" w:rsidRDefault="006F025B" w:rsidP="008D17D0">
      <w:pPr>
        <w:rPr>
          <w:rFonts w:ascii="Myriad Pro" w:hAnsi="Myriad Pro"/>
        </w:rPr>
      </w:pPr>
    </w:p>
    <w:p w14:paraId="5C844516" w14:textId="77777777" w:rsidR="00DF63BC" w:rsidRDefault="00DF63BC" w:rsidP="008D17D0">
      <w:pPr>
        <w:rPr>
          <w:rFonts w:ascii="Myriad Pro" w:hAnsi="Myriad Pro"/>
        </w:rPr>
      </w:pPr>
    </w:p>
    <w:p w14:paraId="1CD1A9DA" w14:textId="77777777" w:rsidR="00DF63BC" w:rsidRDefault="00DF63BC" w:rsidP="008D17D0">
      <w:pPr>
        <w:rPr>
          <w:rFonts w:ascii="Myriad Pro" w:hAnsi="Myriad Pro"/>
        </w:rPr>
      </w:pPr>
    </w:p>
    <w:p w14:paraId="38248914" w14:textId="6D06D9F7" w:rsidR="00DF63BC" w:rsidRDefault="00DF63BC" w:rsidP="008D17D0">
      <w:pPr>
        <w:rPr>
          <w:rFonts w:ascii="Myriad Pro" w:hAnsi="Myriad Pro"/>
        </w:rPr>
      </w:pPr>
    </w:p>
    <w:p w14:paraId="0B6F9D6C" w14:textId="77777777" w:rsidR="006F025B" w:rsidRDefault="006F025B" w:rsidP="008D17D0">
      <w:pPr>
        <w:rPr>
          <w:rFonts w:ascii="Myriad Pro" w:hAnsi="Myriad Pro"/>
        </w:rPr>
      </w:pPr>
    </w:p>
    <w:p w14:paraId="6DDC0121" w14:textId="77777777" w:rsidR="008F6EB2" w:rsidRDefault="008F6EB2" w:rsidP="008D17D0">
      <w:pPr>
        <w:rPr>
          <w:rFonts w:ascii="Myriad Pro" w:hAnsi="Myriad Pro"/>
        </w:rPr>
      </w:pPr>
    </w:p>
    <w:p w14:paraId="3599B12A" w14:textId="0C947D5A" w:rsidR="00DF63BC" w:rsidRPr="004C437B" w:rsidRDefault="00DF63BC" w:rsidP="00DF63BC">
      <w:pPr>
        <w:pStyle w:val="Heading1"/>
        <w:rPr>
          <w:rFonts w:ascii="Open Sans ExtraBold" w:hAnsi="Open Sans ExtraBold" w:cs="Open Sans ExtraBold"/>
        </w:rPr>
      </w:pPr>
      <w:r>
        <w:rPr>
          <w:rFonts w:ascii="Open Sans ExtraBold" w:hAnsi="Open Sans ExtraBold" w:cs="Open Sans ExtraBold"/>
        </w:rPr>
        <w:lastRenderedPageBreak/>
        <w:t>Interior Pages</w:t>
      </w:r>
      <w:r w:rsidRPr="004C437B">
        <w:rPr>
          <w:rFonts w:ascii="Open Sans ExtraBold" w:hAnsi="Open Sans ExtraBold" w:cs="Open Sans ExtraBold"/>
        </w:rPr>
        <w:t xml:space="preserve"> Title Heading</w:t>
      </w:r>
    </w:p>
    <w:p w14:paraId="642E5612" w14:textId="77777777" w:rsidR="00DF63BC" w:rsidRDefault="00DF63BC" w:rsidP="00DF63BC">
      <w:pPr>
        <w:pStyle w:val="NSAAASubHeading"/>
      </w:pPr>
      <w:r w:rsidRPr="004C437B">
        <w:t>Subheading</w:t>
      </w:r>
    </w:p>
    <w:p w14:paraId="60A8EB1F" w14:textId="77777777" w:rsidR="00DF63BC" w:rsidRPr="004F2648" w:rsidRDefault="00DF63BC" w:rsidP="00DF63BC">
      <w:r>
        <w:t>Body</w:t>
      </w:r>
    </w:p>
    <w:p w14:paraId="7DF6994E" w14:textId="77777777" w:rsidR="006F025B" w:rsidRPr="00897835" w:rsidRDefault="006F025B" w:rsidP="008D17D0">
      <w:pPr>
        <w:rPr>
          <w:rFonts w:ascii="Myriad Pro" w:hAnsi="Myriad Pro"/>
        </w:rPr>
      </w:pPr>
    </w:p>
    <w:p w14:paraId="2FCA89A1" w14:textId="011BB477" w:rsidR="002B2B09" w:rsidRPr="00897835" w:rsidRDefault="002B2B09" w:rsidP="008D17D0">
      <w:pPr>
        <w:rPr>
          <w:rFonts w:ascii="Myriad Pro" w:hAnsi="Myriad Pro"/>
        </w:rPr>
      </w:pPr>
    </w:p>
    <w:p w14:paraId="368FE50E" w14:textId="43F72CF6" w:rsidR="002B2B09" w:rsidRPr="00897835" w:rsidRDefault="002B2B09" w:rsidP="008D17D0">
      <w:pPr>
        <w:rPr>
          <w:rFonts w:ascii="Myriad Pro" w:hAnsi="Myriad Pro"/>
        </w:rPr>
      </w:pPr>
    </w:p>
    <w:p w14:paraId="647BB8D3" w14:textId="3040A117" w:rsidR="00A206B2" w:rsidRPr="00897835" w:rsidRDefault="009573DC" w:rsidP="008D17D0">
      <w:pPr>
        <w:rPr>
          <w:rFonts w:ascii="Myriad Pro" w:hAnsi="Myriad Pro"/>
        </w:rPr>
      </w:pPr>
      <w:r w:rsidRPr="00897835">
        <w:rPr>
          <w:rFonts w:ascii="Myriad Pro" w:hAnsi="Myriad Pro"/>
        </w:rPr>
        <w:t xml:space="preserve"> </w:t>
      </w:r>
    </w:p>
    <w:sectPr w:rsidR="00A206B2" w:rsidRPr="00897835" w:rsidSect="00B75572">
      <w:footerReference w:type="default" r:id="rId10"/>
      <w:pgSz w:w="12240" w:h="15840"/>
      <w:pgMar w:top="1296" w:right="1440" w:bottom="1584" w:left="1440" w:header="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B8DB9C" w14:textId="77777777" w:rsidR="00B75572" w:rsidRDefault="00B75572" w:rsidP="008D17D0">
      <w:r>
        <w:separator/>
      </w:r>
    </w:p>
    <w:p w14:paraId="30CDC88A" w14:textId="77777777" w:rsidR="00B75572" w:rsidRDefault="00B75572" w:rsidP="008D17D0"/>
    <w:p w14:paraId="619319F1" w14:textId="77777777" w:rsidR="00B75572" w:rsidRDefault="00B75572"/>
    <w:p w14:paraId="63571B26" w14:textId="77777777" w:rsidR="00B75572" w:rsidRDefault="00B75572"/>
    <w:p w14:paraId="1FB97086" w14:textId="77777777" w:rsidR="00B75572" w:rsidRDefault="00B75572" w:rsidP="004F2648"/>
    <w:p w14:paraId="281E97DA" w14:textId="77777777" w:rsidR="00B75572" w:rsidRDefault="00B75572" w:rsidP="004F2648"/>
    <w:p w14:paraId="38B45180" w14:textId="77777777" w:rsidR="00B75572" w:rsidRDefault="00B75572" w:rsidP="004F2648"/>
  </w:endnote>
  <w:endnote w:type="continuationSeparator" w:id="0">
    <w:p w14:paraId="48B55A27" w14:textId="77777777" w:rsidR="00B75572" w:rsidRDefault="00B75572" w:rsidP="008D17D0">
      <w:r>
        <w:continuationSeparator/>
      </w:r>
    </w:p>
    <w:p w14:paraId="70505C83" w14:textId="77777777" w:rsidR="00B75572" w:rsidRDefault="00B75572" w:rsidP="008D17D0"/>
    <w:p w14:paraId="55F9FF54" w14:textId="77777777" w:rsidR="00B75572" w:rsidRDefault="00B75572"/>
    <w:p w14:paraId="72C52F86" w14:textId="77777777" w:rsidR="00B75572" w:rsidRDefault="00B75572"/>
    <w:p w14:paraId="11BD2B1B" w14:textId="77777777" w:rsidR="00B75572" w:rsidRDefault="00B75572" w:rsidP="004F2648"/>
    <w:p w14:paraId="212B755D" w14:textId="77777777" w:rsidR="00B75572" w:rsidRDefault="00B75572" w:rsidP="004F2648"/>
    <w:p w14:paraId="1B42405D" w14:textId="77777777" w:rsidR="00B75572" w:rsidRDefault="00B75572" w:rsidP="004F26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panose1 w:val="020B0806030504020204"/>
    <w:charset w:val="00"/>
    <w:family w:val="auto"/>
    <w:pitch w:val="variable"/>
    <w:sig w:usb0="E00002FF" w:usb1="4000201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0000000000000000000"/>
    <w:charset w:val="00"/>
    <w:family w:val="roman"/>
    <w:notTrueType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 ExtraBold">
    <w:panose1 w:val="020B0906030804020204"/>
    <w:charset w:val="00"/>
    <w:family w:val="auto"/>
    <w:pitch w:val="variable"/>
    <w:sig w:usb0="E00002FF" w:usb1="4000201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16070840"/>
      <w:docPartObj>
        <w:docPartGallery w:val="Page Numbers (Bottom of Page)"/>
        <w:docPartUnique/>
      </w:docPartObj>
    </w:sdtPr>
    <w:sdtEndPr/>
    <w:sdtContent>
      <w:p w14:paraId="205437FC" w14:textId="5BC611D1" w:rsidR="00DF63BC" w:rsidRDefault="004C6160">
        <w:pPr>
          <w:pStyle w:val="Footer"/>
          <w:jc w:val="right"/>
          <w:rPr>
            <w:noProof/>
          </w:rPr>
        </w:pPr>
        <w:r>
          <w:rPr>
            <w:noProof/>
          </w:rPr>
          <w:drawing>
            <wp:anchor distT="0" distB="0" distL="114300" distR="114300" simplePos="0" relativeHeight="251659264" behindDoc="0" locked="0" layoutInCell="1" allowOverlap="1" wp14:anchorId="0E21C011" wp14:editId="2D5CCA35">
              <wp:simplePos x="0" y="0"/>
              <wp:positionH relativeFrom="margin">
                <wp:posOffset>3155315</wp:posOffset>
              </wp:positionH>
              <wp:positionV relativeFrom="paragraph">
                <wp:posOffset>121986</wp:posOffset>
              </wp:positionV>
              <wp:extent cx="2595512" cy="506902"/>
              <wp:effectExtent l="0" t="0" r="0" b="7620"/>
              <wp:wrapNone/>
              <wp:docPr id="1960099020" name="Picture 1" descr="A close-up of a logo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60099020" name="Picture 1" descr="A close-up of a logo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595512" cy="50690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6904ACE9" w14:textId="76CEC409" w:rsidR="00DF63BC" w:rsidRPr="00DF63BC" w:rsidRDefault="00DF63BC">
        <w:pPr>
          <w:pStyle w:val="Footer"/>
          <w:jc w:val="right"/>
        </w:pPr>
        <w:r w:rsidRPr="00DF63BC">
          <w:fldChar w:fldCharType="begin"/>
        </w:r>
        <w:r w:rsidRPr="00DF63BC">
          <w:instrText xml:space="preserve"> PAGE   \* MERGEFORMAT </w:instrText>
        </w:r>
        <w:r w:rsidRPr="00DF63BC">
          <w:fldChar w:fldCharType="separate"/>
        </w:r>
        <w:r w:rsidRPr="00DF63BC">
          <w:t>2</w:t>
        </w:r>
        <w:r w:rsidRPr="00DF63BC">
          <w:fldChar w:fldCharType="end"/>
        </w:r>
      </w:p>
    </w:sdtContent>
  </w:sdt>
  <w:p w14:paraId="40672ACA" w14:textId="03F39A08" w:rsidR="00561541" w:rsidRDefault="00561541" w:rsidP="00DF63BC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30BAE5" w14:textId="77777777" w:rsidR="00B75572" w:rsidRDefault="00B75572" w:rsidP="008D17D0">
      <w:r>
        <w:separator/>
      </w:r>
    </w:p>
    <w:p w14:paraId="3E7EC174" w14:textId="77777777" w:rsidR="00B75572" w:rsidRDefault="00B75572" w:rsidP="008D17D0"/>
    <w:p w14:paraId="1FD045F3" w14:textId="77777777" w:rsidR="00B75572" w:rsidRDefault="00B75572"/>
    <w:p w14:paraId="141847B5" w14:textId="77777777" w:rsidR="00B75572" w:rsidRDefault="00B75572"/>
    <w:p w14:paraId="0283A8B9" w14:textId="77777777" w:rsidR="00B75572" w:rsidRDefault="00B75572" w:rsidP="004F2648"/>
    <w:p w14:paraId="0FEC7D01" w14:textId="77777777" w:rsidR="00B75572" w:rsidRDefault="00B75572" w:rsidP="004F2648"/>
    <w:p w14:paraId="7E8440E4" w14:textId="77777777" w:rsidR="00B75572" w:rsidRDefault="00B75572" w:rsidP="004F2648"/>
  </w:footnote>
  <w:footnote w:type="continuationSeparator" w:id="0">
    <w:p w14:paraId="32BA79E6" w14:textId="77777777" w:rsidR="00B75572" w:rsidRDefault="00B75572" w:rsidP="008D17D0">
      <w:r>
        <w:continuationSeparator/>
      </w:r>
    </w:p>
    <w:p w14:paraId="36E338D5" w14:textId="77777777" w:rsidR="00B75572" w:rsidRDefault="00B75572" w:rsidP="008D17D0"/>
    <w:p w14:paraId="460819C5" w14:textId="77777777" w:rsidR="00B75572" w:rsidRDefault="00B75572"/>
    <w:p w14:paraId="3FD184F7" w14:textId="77777777" w:rsidR="00B75572" w:rsidRDefault="00B75572"/>
    <w:p w14:paraId="63E6CEDF" w14:textId="77777777" w:rsidR="00B75572" w:rsidRDefault="00B75572" w:rsidP="004F2648"/>
    <w:p w14:paraId="289B245E" w14:textId="77777777" w:rsidR="00B75572" w:rsidRDefault="00B75572" w:rsidP="004F2648"/>
    <w:p w14:paraId="62CEFE71" w14:textId="77777777" w:rsidR="00B75572" w:rsidRDefault="00B75572" w:rsidP="004F264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50D9F"/>
    <w:multiLevelType w:val="hybridMultilevel"/>
    <w:tmpl w:val="46045B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B3333D"/>
    <w:multiLevelType w:val="hybridMultilevel"/>
    <w:tmpl w:val="C2CE0A1C"/>
    <w:lvl w:ilvl="0" w:tplc="1BC01B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1A3E47"/>
    <w:multiLevelType w:val="hybridMultilevel"/>
    <w:tmpl w:val="B87E318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E7D25C7"/>
    <w:multiLevelType w:val="hybridMultilevel"/>
    <w:tmpl w:val="F318919A"/>
    <w:lvl w:ilvl="0" w:tplc="1BC01B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1130D0"/>
    <w:multiLevelType w:val="hybridMultilevel"/>
    <w:tmpl w:val="664AB342"/>
    <w:lvl w:ilvl="0" w:tplc="1BC01B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06757555">
    <w:abstractNumId w:val="1"/>
  </w:num>
  <w:num w:numId="2" w16cid:durableId="1590918594">
    <w:abstractNumId w:val="2"/>
  </w:num>
  <w:num w:numId="3" w16cid:durableId="1251894164">
    <w:abstractNumId w:val="0"/>
  </w:num>
  <w:num w:numId="4" w16cid:durableId="308097152">
    <w:abstractNumId w:val="3"/>
  </w:num>
  <w:num w:numId="5" w16cid:durableId="1021134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2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WwMDY3NzIytjQyMzNQ0lEKTi0uzszPAymwqAUAc90n+ywAAAA="/>
  </w:docVars>
  <w:rsids>
    <w:rsidRoot w:val="00D900BA"/>
    <w:rsid w:val="00044A71"/>
    <w:rsid w:val="000C28A9"/>
    <w:rsid w:val="000F5458"/>
    <w:rsid w:val="00100F07"/>
    <w:rsid w:val="0013296C"/>
    <w:rsid w:val="00170224"/>
    <w:rsid w:val="001A0830"/>
    <w:rsid w:val="001C0B37"/>
    <w:rsid w:val="0024419F"/>
    <w:rsid w:val="00246BB0"/>
    <w:rsid w:val="002A7C23"/>
    <w:rsid w:val="002B2B09"/>
    <w:rsid w:val="002C74F2"/>
    <w:rsid w:val="002D50E3"/>
    <w:rsid w:val="002F3B82"/>
    <w:rsid w:val="003B4342"/>
    <w:rsid w:val="00416F93"/>
    <w:rsid w:val="004C437B"/>
    <w:rsid w:val="004C6160"/>
    <w:rsid w:val="004F2648"/>
    <w:rsid w:val="00556E2A"/>
    <w:rsid w:val="00561541"/>
    <w:rsid w:val="005B550C"/>
    <w:rsid w:val="005C5307"/>
    <w:rsid w:val="005D5162"/>
    <w:rsid w:val="0065722C"/>
    <w:rsid w:val="00685041"/>
    <w:rsid w:val="006F025B"/>
    <w:rsid w:val="00787300"/>
    <w:rsid w:val="007D5766"/>
    <w:rsid w:val="007E67A1"/>
    <w:rsid w:val="00837639"/>
    <w:rsid w:val="00871F39"/>
    <w:rsid w:val="00897835"/>
    <w:rsid w:val="008B120A"/>
    <w:rsid w:val="008D17D0"/>
    <w:rsid w:val="008D5E01"/>
    <w:rsid w:val="008F6EB2"/>
    <w:rsid w:val="009573DC"/>
    <w:rsid w:val="009A0FB7"/>
    <w:rsid w:val="00A206B2"/>
    <w:rsid w:val="00B22CC6"/>
    <w:rsid w:val="00B75572"/>
    <w:rsid w:val="00BD5778"/>
    <w:rsid w:val="00C97967"/>
    <w:rsid w:val="00CE5680"/>
    <w:rsid w:val="00D72FCC"/>
    <w:rsid w:val="00D900BA"/>
    <w:rsid w:val="00DE2134"/>
    <w:rsid w:val="00DF63BC"/>
    <w:rsid w:val="00E602AE"/>
    <w:rsid w:val="00E61C4D"/>
    <w:rsid w:val="00EE0597"/>
    <w:rsid w:val="00F729DE"/>
    <w:rsid w:val="00FE4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E6C5D9"/>
  <w15:chartTrackingRefBased/>
  <w15:docId w15:val="{03589B09-027D-4472-BCA8-814566467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/S AAA Body"/>
    <w:rsid w:val="00DF63BC"/>
    <w:rPr>
      <w:rFonts w:ascii="Open Sans" w:hAnsi="Open Sans" w:cs="Calibri"/>
      <w:sz w:val="24"/>
      <w:szCs w:val="24"/>
    </w:rPr>
  </w:style>
  <w:style w:type="paragraph" w:styleId="Heading1">
    <w:name w:val="heading 1"/>
    <w:aliases w:val="N/S AAA Heading"/>
    <w:basedOn w:val="Normal"/>
    <w:next w:val="Normal"/>
    <w:link w:val="Heading1Char"/>
    <w:uiPriority w:val="9"/>
    <w:qFormat/>
    <w:rsid w:val="00CE5680"/>
    <w:pPr>
      <w:outlineLvl w:val="0"/>
    </w:pPr>
    <w:rPr>
      <w:rFonts w:ascii="Myriad Pro" w:eastAsiaTheme="majorEastAsia" w:hAnsi="Myriad Pro" w:cstheme="majorBidi"/>
      <w:b/>
      <w:bCs/>
      <w:color w:val="273252"/>
      <w:sz w:val="50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00B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00B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00B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00B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00B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00B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00B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00B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/S AAA Heading Char"/>
    <w:basedOn w:val="DefaultParagraphFont"/>
    <w:link w:val="Heading1"/>
    <w:uiPriority w:val="9"/>
    <w:rsid w:val="00CE5680"/>
    <w:rPr>
      <w:rFonts w:ascii="Myriad Pro" w:eastAsiaTheme="majorEastAsia" w:hAnsi="Myriad Pro" w:cstheme="majorBidi"/>
      <w:b/>
      <w:bCs/>
      <w:color w:val="273252"/>
      <w:sz w:val="5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900B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00B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00B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00B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00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00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00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00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900B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00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00B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900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900B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00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900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900B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00B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00B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900B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70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224"/>
  </w:style>
  <w:style w:type="paragraph" w:styleId="Footer">
    <w:name w:val="footer"/>
    <w:aliases w:val="N/S AAA Page Number"/>
    <w:basedOn w:val="Normal"/>
    <w:link w:val="FooterChar"/>
    <w:uiPriority w:val="99"/>
    <w:unhideWhenUsed/>
    <w:rsid w:val="00DF63BC"/>
    <w:pPr>
      <w:tabs>
        <w:tab w:val="center" w:pos="4680"/>
        <w:tab w:val="right" w:pos="9360"/>
      </w:tabs>
      <w:spacing w:after="0" w:line="240" w:lineRule="auto"/>
    </w:pPr>
    <w:rPr>
      <w:b/>
      <w:color w:val="273252"/>
      <w:sz w:val="28"/>
    </w:rPr>
  </w:style>
  <w:style w:type="character" w:customStyle="1" w:styleId="FooterChar">
    <w:name w:val="Footer Char"/>
    <w:aliases w:val="N/S AAA Page Number Char"/>
    <w:basedOn w:val="DefaultParagraphFont"/>
    <w:link w:val="Footer"/>
    <w:uiPriority w:val="99"/>
    <w:rsid w:val="00DF63BC"/>
    <w:rPr>
      <w:rFonts w:ascii="Open Sans" w:hAnsi="Open Sans" w:cs="Calibri"/>
      <w:b/>
      <w:color w:val="273252"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685041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5041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E61C4D"/>
    <w:rPr>
      <w:b/>
      <w:i/>
      <w:color w:val="404040" w:themeColor="text1" w:themeTint="BF"/>
      <w:spacing w:val="2"/>
      <w:w w:val="100"/>
    </w:rPr>
  </w:style>
  <w:style w:type="character" w:styleId="CommentReference">
    <w:name w:val="annotation reference"/>
    <w:basedOn w:val="DefaultParagraphFont"/>
    <w:uiPriority w:val="99"/>
    <w:semiHidden/>
    <w:unhideWhenUsed/>
    <w:rsid w:val="00E61C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1C4D"/>
    <w:pPr>
      <w:spacing w:line="240" w:lineRule="auto"/>
    </w:pPr>
    <w:rPr>
      <w:rFonts w:cs="Times New Roman"/>
      <w:color w:val="000000" w:themeColor="text1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1C4D"/>
    <w:rPr>
      <w:rFonts w:cs="Times New Roman"/>
      <w:color w:val="000000" w:themeColor="text1"/>
      <w:kern w:val="0"/>
      <w:sz w:val="20"/>
      <w:szCs w:val="20"/>
      <w14:ligatures w14:val="none"/>
    </w:rPr>
  </w:style>
  <w:style w:type="paragraph" w:customStyle="1" w:styleId="NSAAACoverTitle">
    <w:name w:val="N/S AAA Cover Title"/>
    <w:basedOn w:val="Normal"/>
    <w:qFormat/>
    <w:rsid w:val="004F2648"/>
    <w:pPr>
      <w:spacing w:after="120" w:line="240" w:lineRule="auto"/>
    </w:pPr>
    <w:rPr>
      <w:rFonts w:ascii="Open Sans ExtraBold" w:hAnsi="Open Sans ExtraBold" w:cs="Open Sans ExtraBold"/>
      <w:b/>
      <w:bCs/>
      <w:color w:val="FFFFFF" w:themeColor="background1"/>
      <w:sz w:val="72"/>
      <w:szCs w:val="72"/>
    </w:rPr>
  </w:style>
  <w:style w:type="paragraph" w:customStyle="1" w:styleId="Default">
    <w:name w:val="Default"/>
    <w:rsid w:val="00E61C4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paragraph" w:customStyle="1" w:styleId="NSAAASubHeading">
    <w:name w:val="N/S AAA SubHeading"/>
    <w:basedOn w:val="Normal"/>
    <w:qFormat/>
    <w:rsid w:val="004F2648"/>
    <w:pPr>
      <w:widowControl w:val="0"/>
      <w:tabs>
        <w:tab w:val="left" w:pos="270"/>
      </w:tabs>
      <w:autoSpaceDE w:val="0"/>
      <w:autoSpaceDN w:val="0"/>
      <w:spacing w:after="0" w:line="240" w:lineRule="auto"/>
    </w:pPr>
    <w:rPr>
      <w:rFonts w:eastAsia="Arial" w:cs="Open Sans"/>
      <w:b/>
      <w:bCs/>
      <w:color w:val="008FD5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99BFDB-9A0C-4811-A694-E2FD0F813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3</Pages>
  <Words>11</Words>
  <Characters>72</Characters>
  <Application>Microsoft Office Word</Application>
  <DocSecurity>0</DocSecurity>
  <Lines>56</Lines>
  <Paragraphs>6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Miller</dc:creator>
  <cp:keywords/>
  <dc:description/>
  <cp:lastModifiedBy>Hayley Miller</cp:lastModifiedBy>
  <cp:revision>44</cp:revision>
  <dcterms:created xsi:type="dcterms:W3CDTF">2024-03-18T21:35:00Z</dcterms:created>
  <dcterms:modified xsi:type="dcterms:W3CDTF">2024-05-2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54eee6-0fa0-4653-8598-f9666d0e7b30</vt:lpwstr>
  </property>
</Properties>
</file>